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5"/>
        <w:gridCol w:w="1530"/>
        <w:gridCol w:w="3240"/>
        <w:gridCol w:w="2070"/>
        <w:gridCol w:w="1350"/>
        <w:gridCol w:w="1350"/>
        <w:gridCol w:w="545"/>
        <w:gridCol w:w="715"/>
        <w:gridCol w:w="2695"/>
      </w:tblGrid>
      <w:tr w:rsidR="001978A5" w:rsidRPr="005E44C7" w14:paraId="099DC34D" w14:textId="77777777" w:rsidTr="00CC67D0">
        <w:trPr>
          <w:trHeight w:val="1773"/>
        </w:trPr>
        <w:tc>
          <w:tcPr>
            <w:tcW w:w="15110" w:type="dxa"/>
            <w:gridSpan w:val="9"/>
          </w:tcPr>
          <w:p w14:paraId="3FED31D6" w14:textId="03BD9DCE" w:rsidR="001978A5" w:rsidRPr="005E44C7" w:rsidRDefault="001978A5" w:rsidP="001978A5">
            <w:pPr>
              <w:rPr>
                <w:rFonts w:ascii="Abadi" w:hAnsi="Abadi"/>
              </w:rPr>
            </w:pPr>
            <w:r w:rsidRPr="005E44C7">
              <w:rPr>
                <w:rFonts w:ascii="Abadi" w:hAnsi="Aba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230A06B" wp14:editId="55295E75">
                      <wp:simplePos x="0" y="0"/>
                      <wp:positionH relativeFrom="column">
                        <wp:posOffset>-33655</wp:posOffset>
                      </wp:positionH>
                      <wp:positionV relativeFrom="paragraph">
                        <wp:posOffset>354965</wp:posOffset>
                      </wp:positionV>
                      <wp:extent cx="9525000" cy="718466"/>
                      <wp:effectExtent l="0" t="0" r="0" b="0"/>
                      <wp:wrapNone/>
                      <wp:docPr id="2" name="Rectangle 5"/>
                      <wp:cNvGraphicFramePr xmlns:a="http://schemas.openxmlformats.org/drawingml/2006/main"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25000" cy="718466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0C50FE33" w14:textId="77777777" w:rsidR="001978A5" w:rsidRPr="005E44C7" w:rsidRDefault="001978A5" w:rsidP="001978A5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:rFonts w:ascii="Abadi" w:hAnsi="Abadi"/>
                                      <w:b/>
                                      <w:color w:val="000000" w:themeColor="text1"/>
                                      <w:sz w:val="20"/>
                                      <w:szCs w:val="20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props3d w14:extrusionH="57150" w14:contourW="0" w14:prstMaterial="matte">
                                        <w14:bevelT w14:w="63500" w14:h="12700" w14:prst="angle"/>
                                        <w14:contourClr>
                                          <w14:schemeClr w14:val="bg1">
                                            <w14:lumMod w14:val="65000"/>
                                          </w14:schemeClr>
                                        </w14:contourClr>
                                      </w14:props3d>
                                    </w:rPr>
                                  </w:pPr>
                                  <w:r w:rsidRPr="005E44C7">
                                    <w:rPr>
                                      <w:rFonts w:ascii="Abadi" w:hAnsi="Abadi" w:cstheme="minorBidi"/>
                                      <w:b/>
                                      <w:bCs/>
                                      <w:color w:val="000000" w:themeColor="text1"/>
                                      <w:position w:val="1"/>
                                      <w:sz w:val="56"/>
                                      <w:szCs w:val="56"/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  <w14:props3d w14:extrusionH="57150" w14:contourW="0" w14:prstMaterial="matte">
                                        <w14:bevelT w14:w="63500" w14:h="12700" w14:prst="angle"/>
                                        <w14:contourClr>
                                          <w14:schemeClr w14:val="bg1">
                                            <w14:lumMod w14:val="65000"/>
                                          </w14:schemeClr>
                                        </w14:contourClr>
                                      </w14:props3d>
                                    </w:rPr>
                                    <w:t>D A I L Y   M I L E A G E   L O G</w:t>
                                  </w:r>
                                </w:p>
                              </w:txbxContent>
                            </wps:txbx>
                            <wps:bodyPr wrap="square" lIns="91440" tIns="45720" rIns="91440" bIns="4572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7230A06B" id="Rectangle 5" o:spid="_x0000_s1026" style="position:absolute;margin-left:-2.65pt;margin-top:27.95pt;width:750pt;height:56.5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" filled="f" stroked="f">
                      <v:textbox style="mso-fit-shape-to-text:t">
                        <w:txbxContent>
                          <w:p w14:paraId="0C50FE33" w14:textId="77777777" w:rsidR="001978A5" w:rsidRPr="005E44C7" w:rsidRDefault="001978A5" w:rsidP="001978A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badi" w:hAnsi="Abadi"/>
                                <w:b/>
                                <w:color w:val="000000" w:themeColor="text1"/>
                                <w:sz w:val="20"/>
                                <w:szCs w:val="2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</w:pPr>
                            <w:r w:rsidRPr="005E44C7">
                              <w:rPr>
                                <w:rFonts w:ascii="Abadi" w:hAnsi="Abadi" w:cstheme="minorBidi"/>
                                <w:b/>
                                <w:bCs/>
                                <w:color w:val="000000" w:themeColor="text1"/>
                                <w:position w:val="1"/>
                                <w:sz w:val="56"/>
                                <w:szCs w:val="56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  <w:t>D A I L Y   M I L E A G E   L O G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  <w:tr w:rsidR="001978A5" w:rsidRPr="005E44C7" w14:paraId="5F5AFA2C" w14:textId="77777777" w:rsidTr="00CC67D0">
        <w:trPr>
          <w:trHeight w:val="70"/>
        </w:trPr>
        <w:tc>
          <w:tcPr>
            <w:tcW w:w="15110" w:type="dxa"/>
            <w:gridSpan w:val="9"/>
          </w:tcPr>
          <w:p w14:paraId="2E005F76" w14:textId="77777777" w:rsidR="001978A5" w:rsidRPr="005E44C7" w:rsidRDefault="001978A5" w:rsidP="001978A5">
            <w:pPr>
              <w:rPr>
                <w:rFonts w:ascii="Abadi" w:hAnsi="Abadi"/>
                <w:noProof/>
              </w:rPr>
            </w:pPr>
          </w:p>
        </w:tc>
      </w:tr>
      <w:tr w:rsidR="001978A5" w:rsidRPr="005E44C7" w14:paraId="4F3011CD" w14:textId="77777777" w:rsidTr="00CC67D0">
        <w:tc>
          <w:tcPr>
            <w:tcW w:w="6385" w:type="dxa"/>
            <w:gridSpan w:val="3"/>
            <w:tcBorders>
              <w:bottom w:val="single" w:sz="4" w:space="0" w:color="BFBFBF" w:themeColor="background1" w:themeShade="BF"/>
            </w:tcBorders>
          </w:tcPr>
          <w:p w14:paraId="1EA9F9C2" w14:textId="1296E431" w:rsidR="001978A5" w:rsidRPr="005E44C7" w:rsidRDefault="001D59F1" w:rsidP="001978A5">
            <w:pPr>
              <w:spacing w:before="60" w:after="60"/>
              <w:rPr>
                <w:rFonts w:ascii="Abadi" w:hAnsi="Abadi" w:cs="Arial"/>
                <w:b/>
              </w:rPr>
            </w:pPr>
            <w:r w:rsidRPr="005E44C7">
              <w:rPr>
                <w:rFonts w:ascii="Abadi" w:hAnsi="Abadi" w:cs="Arial"/>
                <w:b/>
              </w:rPr>
              <w:t>John Smith</w:t>
            </w:r>
          </w:p>
        </w:tc>
        <w:tc>
          <w:tcPr>
            <w:tcW w:w="5315" w:type="dxa"/>
            <w:gridSpan w:val="4"/>
            <w:tcBorders>
              <w:bottom w:val="single" w:sz="4" w:space="0" w:color="BFBFBF" w:themeColor="background1" w:themeShade="BF"/>
            </w:tcBorders>
            <w:vAlign w:val="bottom"/>
          </w:tcPr>
          <w:p w14:paraId="79DF516D" w14:textId="5B287FA9" w:rsidR="001978A5" w:rsidRPr="005E44C7" w:rsidRDefault="001D59F1" w:rsidP="001978A5">
            <w:pPr>
              <w:spacing w:before="60" w:after="60"/>
              <w:rPr>
                <w:rFonts w:ascii="Abadi" w:hAnsi="Abadi" w:cs="Arial"/>
                <w:b/>
              </w:rPr>
            </w:pPr>
            <w:r w:rsidRPr="005E44C7">
              <w:rPr>
                <w:rFonts w:ascii="Abadi" w:hAnsi="Abadi" w:cs="Arial"/>
                <w:b/>
              </w:rPr>
              <w:t>Auditing Department</w:t>
            </w:r>
          </w:p>
        </w:tc>
        <w:tc>
          <w:tcPr>
            <w:tcW w:w="3410" w:type="dxa"/>
            <w:gridSpan w:val="2"/>
            <w:tcBorders>
              <w:bottom w:val="single" w:sz="4" w:space="0" w:color="BFBFBF" w:themeColor="background1" w:themeShade="BF"/>
            </w:tcBorders>
          </w:tcPr>
          <w:p w14:paraId="0743CD85" w14:textId="7C7DFBE6" w:rsidR="001978A5" w:rsidRPr="005E44C7" w:rsidRDefault="005E44C7" w:rsidP="001978A5">
            <w:pPr>
              <w:spacing w:before="60" w:after="60"/>
              <w:rPr>
                <w:rFonts w:ascii="Abadi" w:hAnsi="Abadi" w:cs="Arial"/>
                <w:b/>
              </w:rPr>
            </w:pPr>
            <w:r>
              <w:rPr>
                <w:rFonts w:ascii="Abadi" w:hAnsi="Abadi" w:cs="Arial"/>
                <w:b/>
              </w:rPr>
              <w:t>MM/DD/YYYY to MM/DD/YYYY</w:t>
            </w:r>
          </w:p>
        </w:tc>
      </w:tr>
      <w:tr w:rsidR="00CC67D0" w:rsidRPr="005E44C7" w14:paraId="10BC36B9" w14:textId="77777777" w:rsidTr="00CC67D0">
        <w:tc>
          <w:tcPr>
            <w:tcW w:w="6385" w:type="dxa"/>
            <w:gridSpan w:val="3"/>
            <w:tcBorders>
              <w:top w:val="single" w:sz="4" w:space="0" w:color="BFBFBF" w:themeColor="background1" w:themeShade="BF"/>
            </w:tcBorders>
          </w:tcPr>
          <w:p w14:paraId="08439FD0" w14:textId="70E24F36" w:rsidR="00CC67D0" w:rsidRPr="005E44C7" w:rsidRDefault="005E44C7" w:rsidP="009B4971">
            <w:pPr>
              <w:rPr>
                <w:rFonts w:ascii="Abadi" w:hAnsi="Abadi" w:cs="Arial"/>
              </w:rPr>
            </w:pPr>
            <w:r>
              <w:rPr>
                <w:rFonts w:ascii="Abadi" w:eastAsia="Times New Roman" w:hAnsi="Abadi" w:cs="Arial"/>
                <w:color w:val="000000"/>
                <w:sz w:val="18"/>
                <w:szCs w:val="18"/>
              </w:rPr>
              <w:t xml:space="preserve">       </w:t>
            </w:r>
            <w:r w:rsidR="00CC67D0" w:rsidRPr="005E44C7">
              <w:rPr>
                <w:rFonts w:ascii="Abadi" w:eastAsia="Times New Roman" w:hAnsi="Abadi" w:cs="Arial"/>
                <w:color w:val="000000"/>
                <w:sz w:val="18"/>
                <w:szCs w:val="18"/>
              </w:rPr>
              <w:t>NAME</w:t>
            </w:r>
          </w:p>
        </w:tc>
        <w:tc>
          <w:tcPr>
            <w:tcW w:w="5315" w:type="dxa"/>
            <w:gridSpan w:val="4"/>
            <w:tcBorders>
              <w:top w:val="single" w:sz="4" w:space="0" w:color="BFBFBF" w:themeColor="background1" w:themeShade="BF"/>
            </w:tcBorders>
            <w:vAlign w:val="bottom"/>
          </w:tcPr>
          <w:p w14:paraId="25569873" w14:textId="51AE1C82" w:rsidR="00CC67D0" w:rsidRPr="005E44C7" w:rsidRDefault="005E44C7" w:rsidP="009B4971">
            <w:pPr>
              <w:rPr>
                <w:rFonts w:ascii="Abadi" w:hAnsi="Abadi" w:cs="Arial"/>
              </w:rPr>
            </w:pPr>
            <w:r>
              <w:rPr>
                <w:rFonts w:ascii="Abadi" w:eastAsia="Times New Roman" w:hAnsi="Abadi" w:cs="Arial"/>
                <w:color w:val="000000"/>
                <w:sz w:val="18"/>
                <w:szCs w:val="18"/>
              </w:rPr>
              <w:t xml:space="preserve">     </w:t>
            </w:r>
            <w:r w:rsidR="00CC67D0" w:rsidRPr="005E44C7">
              <w:rPr>
                <w:rFonts w:ascii="Abadi" w:eastAsia="Times New Roman" w:hAnsi="Abadi" w:cs="Arial"/>
                <w:color w:val="000000"/>
                <w:sz w:val="18"/>
                <w:szCs w:val="18"/>
              </w:rPr>
              <w:t>ORGANIZATION</w:t>
            </w:r>
          </w:p>
        </w:tc>
        <w:tc>
          <w:tcPr>
            <w:tcW w:w="3410" w:type="dxa"/>
            <w:gridSpan w:val="2"/>
            <w:tcBorders>
              <w:top w:val="single" w:sz="4" w:space="0" w:color="BFBFBF" w:themeColor="background1" w:themeShade="BF"/>
            </w:tcBorders>
          </w:tcPr>
          <w:p w14:paraId="06233BDD" w14:textId="5B24F145" w:rsidR="00CC67D0" w:rsidRPr="005E44C7" w:rsidRDefault="005E44C7" w:rsidP="009B4971">
            <w:pPr>
              <w:rPr>
                <w:rFonts w:ascii="Abadi" w:hAnsi="Abadi" w:cs="Arial"/>
              </w:rPr>
            </w:pPr>
            <w:r>
              <w:rPr>
                <w:rFonts w:ascii="Abadi" w:eastAsia="Times New Roman" w:hAnsi="Abadi" w:cs="Arial"/>
                <w:color w:val="000000"/>
                <w:sz w:val="18"/>
                <w:szCs w:val="18"/>
              </w:rPr>
              <w:t xml:space="preserve">                      </w:t>
            </w:r>
            <w:r w:rsidR="00CC67D0" w:rsidRPr="005E44C7">
              <w:rPr>
                <w:rFonts w:ascii="Abadi" w:eastAsia="Times New Roman" w:hAnsi="Abadi" w:cs="Arial"/>
                <w:color w:val="000000"/>
                <w:sz w:val="18"/>
                <w:szCs w:val="18"/>
              </w:rPr>
              <w:t>PERIOD</w:t>
            </w:r>
          </w:p>
        </w:tc>
      </w:tr>
      <w:tr w:rsidR="00CC67D0" w:rsidRPr="005E44C7" w14:paraId="63EFF085" w14:textId="77777777" w:rsidTr="00CC67D0">
        <w:tc>
          <w:tcPr>
            <w:tcW w:w="15110" w:type="dxa"/>
            <w:gridSpan w:val="9"/>
            <w:tcBorders>
              <w:bottom w:val="single" w:sz="4" w:space="0" w:color="BFBFBF" w:themeColor="background1" w:themeShade="BF"/>
            </w:tcBorders>
          </w:tcPr>
          <w:p w14:paraId="2E2531B0" w14:textId="1F8C1BD8" w:rsidR="00CC67D0" w:rsidRPr="005E44C7" w:rsidRDefault="00CC67D0" w:rsidP="001978A5">
            <w:pPr>
              <w:rPr>
                <w:rFonts w:ascii="Abadi" w:hAnsi="Abadi"/>
              </w:rPr>
            </w:pPr>
          </w:p>
        </w:tc>
      </w:tr>
      <w:tr w:rsidR="001D59F1" w:rsidRPr="005E44C7" w14:paraId="2DFF4020" w14:textId="77777777" w:rsidTr="005E44C7">
        <w:trPr>
          <w:trHeight w:val="422"/>
        </w:trPr>
        <w:tc>
          <w:tcPr>
            <w:tcW w:w="1615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323E4F" w:themeFill="text2" w:themeFillShade="BF"/>
            <w:vAlign w:val="center"/>
          </w:tcPr>
          <w:p w14:paraId="3C817FA0" w14:textId="0658B9F2" w:rsidR="001D59F1" w:rsidRPr="005E44C7" w:rsidRDefault="001D59F1" w:rsidP="001D59F1">
            <w:pPr>
              <w:jc w:val="center"/>
              <w:rPr>
                <w:rFonts w:ascii="Abadi" w:hAnsi="Abadi" w:cs="Arial"/>
                <w:b/>
                <w:color w:val="FFFFFF" w:themeColor="background1"/>
              </w:rPr>
            </w:pPr>
            <w:r w:rsidRPr="005E44C7">
              <w:rPr>
                <w:rFonts w:ascii="Abadi" w:hAnsi="Abadi" w:cs="Arial"/>
                <w:b/>
                <w:color w:val="FFFFFF" w:themeColor="background1"/>
              </w:rPr>
              <w:t>Date</w:t>
            </w:r>
          </w:p>
        </w:tc>
        <w:tc>
          <w:tcPr>
            <w:tcW w:w="1530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323E4F" w:themeFill="text2" w:themeFillShade="BF"/>
            <w:vAlign w:val="center"/>
          </w:tcPr>
          <w:p w14:paraId="4F09EDD2" w14:textId="353159EC" w:rsidR="001D59F1" w:rsidRPr="005E44C7" w:rsidRDefault="001D59F1" w:rsidP="001D59F1">
            <w:pPr>
              <w:jc w:val="center"/>
              <w:rPr>
                <w:rFonts w:ascii="Abadi" w:hAnsi="Abadi" w:cs="Arial"/>
                <w:b/>
                <w:color w:val="FFFFFF" w:themeColor="background1"/>
              </w:rPr>
            </w:pPr>
            <w:r w:rsidRPr="005E44C7">
              <w:rPr>
                <w:rFonts w:ascii="Abadi" w:hAnsi="Abadi" w:cs="Arial"/>
                <w:b/>
                <w:color w:val="FFFFFF" w:themeColor="background1"/>
              </w:rPr>
              <w:t>Time</w:t>
            </w:r>
          </w:p>
        </w:tc>
        <w:tc>
          <w:tcPr>
            <w:tcW w:w="3240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323E4F" w:themeFill="text2" w:themeFillShade="BF"/>
            <w:vAlign w:val="center"/>
          </w:tcPr>
          <w:p w14:paraId="4AF5832E" w14:textId="65EAB24E" w:rsidR="001D59F1" w:rsidRPr="005E44C7" w:rsidRDefault="001D59F1" w:rsidP="001D59F1">
            <w:pPr>
              <w:jc w:val="center"/>
              <w:rPr>
                <w:rFonts w:ascii="Abadi" w:hAnsi="Abadi" w:cs="Arial"/>
                <w:b/>
                <w:color w:val="FFFFFF" w:themeColor="background1"/>
              </w:rPr>
            </w:pPr>
            <w:r w:rsidRPr="005E44C7">
              <w:rPr>
                <w:rFonts w:ascii="Abadi" w:hAnsi="Abadi" w:cs="Arial"/>
                <w:b/>
                <w:color w:val="FFFFFF" w:themeColor="background1"/>
              </w:rPr>
              <w:t>Destination</w:t>
            </w:r>
          </w:p>
        </w:tc>
        <w:tc>
          <w:tcPr>
            <w:tcW w:w="2070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323E4F" w:themeFill="text2" w:themeFillShade="BF"/>
            <w:vAlign w:val="center"/>
          </w:tcPr>
          <w:p w14:paraId="47B65925" w14:textId="20538381" w:rsidR="001D59F1" w:rsidRPr="005E44C7" w:rsidRDefault="001D59F1" w:rsidP="001D59F1">
            <w:pPr>
              <w:jc w:val="center"/>
              <w:rPr>
                <w:rFonts w:ascii="Abadi" w:hAnsi="Abadi" w:cs="Arial"/>
                <w:b/>
                <w:color w:val="FFFFFF" w:themeColor="background1"/>
              </w:rPr>
            </w:pPr>
            <w:r w:rsidRPr="005E44C7">
              <w:rPr>
                <w:rFonts w:ascii="Abadi" w:hAnsi="Abadi" w:cs="Arial"/>
                <w:b/>
                <w:color w:val="FFFFFF" w:themeColor="background1"/>
              </w:rPr>
              <w:t>Type</w:t>
            </w:r>
          </w:p>
        </w:tc>
        <w:tc>
          <w:tcPr>
            <w:tcW w:w="270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323E4F" w:themeFill="text2" w:themeFillShade="BF"/>
            <w:vAlign w:val="center"/>
          </w:tcPr>
          <w:p w14:paraId="038DAC56" w14:textId="56CBEAEC" w:rsidR="001D59F1" w:rsidRPr="005E44C7" w:rsidRDefault="001D59F1" w:rsidP="001D59F1">
            <w:pPr>
              <w:jc w:val="center"/>
              <w:rPr>
                <w:rFonts w:ascii="Abadi" w:hAnsi="Abadi" w:cs="Arial"/>
                <w:b/>
                <w:color w:val="FFFFFF" w:themeColor="background1"/>
              </w:rPr>
            </w:pPr>
            <w:r w:rsidRPr="005E44C7">
              <w:rPr>
                <w:rFonts w:ascii="Abadi" w:hAnsi="Abadi" w:cs="Arial"/>
                <w:b/>
                <w:color w:val="FFFFFF" w:themeColor="background1"/>
              </w:rPr>
              <w:t>Odometer Reading</w:t>
            </w:r>
          </w:p>
        </w:tc>
        <w:tc>
          <w:tcPr>
            <w:tcW w:w="1260" w:type="dxa"/>
            <w:gridSpan w:val="2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323E4F" w:themeFill="text2" w:themeFillShade="BF"/>
            <w:vAlign w:val="center"/>
          </w:tcPr>
          <w:p w14:paraId="6D191916" w14:textId="0673C096" w:rsidR="001D59F1" w:rsidRPr="005E44C7" w:rsidRDefault="001D59F1" w:rsidP="001D59F1">
            <w:pPr>
              <w:jc w:val="center"/>
              <w:rPr>
                <w:rFonts w:ascii="Abadi" w:hAnsi="Abadi" w:cs="Arial"/>
                <w:b/>
                <w:color w:val="FFFFFF" w:themeColor="background1"/>
              </w:rPr>
            </w:pPr>
            <w:r w:rsidRPr="005E44C7">
              <w:rPr>
                <w:rFonts w:ascii="Abadi" w:hAnsi="Abadi" w:cs="Arial"/>
                <w:b/>
                <w:color w:val="FFFFFF" w:themeColor="background1"/>
              </w:rPr>
              <w:t>Mileage</w:t>
            </w:r>
          </w:p>
        </w:tc>
        <w:tc>
          <w:tcPr>
            <w:tcW w:w="2695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323E4F" w:themeFill="text2" w:themeFillShade="BF"/>
            <w:vAlign w:val="center"/>
          </w:tcPr>
          <w:p w14:paraId="76E44385" w14:textId="246309A3" w:rsidR="001D59F1" w:rsidRPr="005E44C7" w:rsidRDefault="001D59F1" w:rsidP="001D59F1">
            <w:pPr>
              <w:jc w:val="center"/>
              <w:rPr>
                <w:rFonts w:ascii="Abadi" w:hAnsi="Abadi" w:cs="Arial"/>
                <w:b/>
                <w:color w:val="FFFFFF" w:themeColor="background1"/>
              </w:rPr>
            </w:pPr>
            <w:r w:rsidRPr="005E44C7">
              <w:rPr>
                <w:rFonts w:ascii="Abadi" w:hAnsi="Abadi" w:cs="Arial"/>
                <w:b/>
                <w:color w:val="FFFFFF" w:themeColor="background1"/>
              </w:rPr>
              <w:t>Remarks</w:t>
            </w:r>
          </w:p>
        </w:tc>
      </w:tr>
      <w:tr w:rsidR="001D59F1" w:rsidRPr="005E44C7" w14:paraId="7858F263" w14:textId="77777777" w:rsidTr="005E44C7">
        <w:trPr>
          <w:trHeight w:val="350"/>
        </w:trPr>
        <w:tc>
          <w:tcPr>
            <w:tcW w:w="161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44BDA60" w14:textId="32DE5C71" w:rsidR="001D59F1" w:rsidRPr="005E44C7" w:rsidRDefault="001D59F1" w:rsidP="001D59F1">
            <w:pPr>
              <w:jc w:val="center"/>
              <w:rPr>
                <w:rFonts w:ascii="Abadi" w:hAnsi="Abadi" w:cs="Arial"/>
                <w:b/>
              </w:rPr>
            </w:pPr>
          </w:p>
        </w:tc>
        <w:tc>
          <w:tcPr>
            <w:tcW w:w="1530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D056B0B" w14:textId="703EC37C" w:rsidR="001D59F1" w:rsidRPr="005E44C7" w:rsidRDefault="001D59F1" w:rsidP="001D59F1">
            <w:pPr>
              <w:jc w:val="center"/>
              <w:rPr>
                <w:rFonts w:ascii="Abadi" w:hAnsi="Abadi" w:cs="Arial"/>
                <w:b/>
              </w:rPr>
            </w:pPr>
          </w:p>
        </w:tc>
        <w:tc>
          <w:tcPr>
            <w:tcW w:w="3240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3E85A7E" w14:textId="49A8EAA6" w:rsidR="001D59F1" w:rsidRPr="005E44C7" w:rsidRDefault="001D59F1" w:rsidP="001D59F1">
            <w:pPr>
              <w:jc w:val="center"/>
              <w:rPr>
                <w:rFonts w:ascii="Abadi" w:hAnsi="Abadi" w:cs="Arial"/>
                <w:b/>
              </w:rPr>
            </w:pPr>
          </w:p>
        </w:tc>
        <w:tc>
          <w:tcPr>
            <w:tcW w:w="2070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3E450E9" w14:textId="27B79A58" w:rsidR="001D59F1" w:rsidRPr="005E44C7" w:rsidRDefault="001D59F1" w:rsidP="001D59F1">
            <w:pPr>
              <w:jc w:val="center"/>
              <w:rPr>
                <w:rFonts w:ascii="Abadi" w:hAnsi="Abadi" w:cs="Arial"/>
                <w:b/>
              </w:rPr>
            </w:pP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323E4F" w:themeFill="text2" w:themeFillShade="BF"/>
            <w:vAlign w:val="center"/>
          </w:tcPr>
          <w:p w14:paraId="1901033E" w14:textId="240A8BA2" w:rsidR="001D59F1" w:rsidRPr="005E44C7" w:rsidRDefault="001D59F1" w:rsidP="001D59F1">
            <w:pPr>
              <w:jc w:val="center"/>
              <w:rPr>
                <w:rFonts w:ascii="Abadi" w:hAnsi="Abadi" w:cs="Arial"/>
                <w:b/>
                <w:color w:val="FFFFFF" w:themeColor="background1"/>
              </w:rPr>
            </w:pPr>
            <w:r w:rsidRPr="005E44C7">
              <w:rPr>
                <w:rFonts w:ascii="Abadi" w:hAnsi="Abadi" w:cs="Arial"/>
                <w:b/>
                <w:color w:val="FFFFFF" w:themeColor="background1"/>
              </w:rPr>
              <w:t>Start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323E4F" w:themeFill="text2" w:themeFillShade="BF"/>
            <w:vAlign w:val="center"/>
          </w:tcPr>
          <w:p w14:paraId="56E61A18" w14:textId="0A5116AB" w:rsidR="001D59F1" w:rsidRPr="005E44C7" w:rsidRDefault="001D59F1" w:rsidP="001D59F1">
            <w:pPr>
              <w:jc w:val="center"/>
              <w:rPr>
                <w:rFonts w:ascii="Abadi" w:hAnsi="Abadi" w:cs="Arial"/>
                <w:b/>
                <w:color w:val="FFFFFF" w:themeColor="background1"/>
              </w:rPr>
            </w:pPr>
            <w:r w:rsidRPr="005E44C7">
              <w:rPr>
                <w:rFonts w:ascii="Abadi" w:hAnsi="Abadi" w:cs="Arial"/>
                <w:b/>
                <w:color w:val="FFFFFF" w:themeColor="background1"/>
              </w:rPr>
              <w:t>End</w:t>
            </w:r>
          </w:p>
        </w:tc>
        <w:tc>
          <w:tcPr>
            <w:tcW w:w="1260" w:type="dxa"/>
            <w:gridSpan w:val="2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483E9E0" w14:textId="77777777" w:rsidR="001D59F1" w:rsidRPr="005E44C7" w:rsidRDefault="001D59F1">
            <w:pPr>
              <w:rPr>
                <w:rFonts w:ascii="Abadi" w:hAnsi="Abadi" w:cs="Arial"/>
              </w:rPr>
            </w:pPr>
          </w:p>
        </w:tc>
        <w:tc>
          <w:tcPr>
            <w:tcW w:w="2695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3B02A70" w14:textId="77777777" w:rsidR="001D59F1" w:rsidRPr="005E44C7" w:rsidRDefault="001D59F1">
            <w:pPr>
              <w:rPr>
                <w:rFonts w:ascii="Abadi" w:hAnsi="Abadi" w:cs="Arial"/>
              </w:rPr>
            </w:pPr>
          </w:p>
        </w:tc>
      </w:tr>
      <w:tr w:rsidR="00CC67D0" w:rsidRPr="005E44C7" w14:paraId="2272CD3B" w14:textId="77777777" w:rsidTr="00CC67D0">
        <w:trPr>
          <w:trHeight w:val="458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757A8CB" w14:textId="717D5F27" w:rsidR="001D59F1" w:rsidRPr="005E44C7" w:rsidRDefault="005E44C7" w:rsidP="005E44C7">
            <w:pPr>
              <w:jc w:val="center"/>
              <w:rPr>
                <w:rFonts w:ascii="Abadi" w:hAnsi="Abadi" w:cs="Arial"/>
              </w:rPr>
            </w:pPr>
            <w:r>
              <w:rPr>
                <w:rFonts w:ascii="Abadi" w:hAnsi="Abadi" w:cs="Arial"/>
              </w:rPr>
              <w:t>MM/DD/YYYY</w:t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8F32BB8" w14:textId="1DFBF17B" w:rsidR="001D59F1" w:rsidRPr="005E44C7" w:rsidRDefault="005E44C7" w:rsidP="005E44C7">
            <w:pPr>
              <w:jc w:val="center"/>
              <w:rPr>
                <w:rFonts w:ascii="Abadi" w:hAnsi="Abadi" w:cs="Arial"/>
              </w:rPr>
            </w:pPr>
            <w:r>
              <w:rPr>
                <w:rFonts w:ascii="Abadi" w:hAnsi="Abadi" w:cs="Arial"/>
              </w:rPr>
              <w:t>HH:MM</w:t>
            </w:r>
            <w:r w:rsidR="001D59F1" w:rsidRPr="005E44C7">
              <w:rPr>
                <w:rFonts w:ascii="Abadi" w:hAnsi="Abadi" w:cs="Arial"/>
              </w:rPr>
              <w:t xml:space="preserve"> AM</w:t>
            </w: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3E0FF9F" w14:textId="5C1F2306" w:rsidR="001D59F1" w:rsidRPr="005E44C7" w:rsidRDefault="001D59F1" w:rsidP="005E44C7">
            <w:pPr>
              <w:jc w:val="center"/>
              <w:rPr>
                <w:rFonts w:ascii="Abadi" w:hAnsi="Abadi" w:cs="Arial"/>
              </w:rPr>
            </w:pPr>
            <w:r w:rsidRPr="005E44C7">
              <w:rPr>
                <w:rFonts w:ascii="Abadi" w:hAnsi="Abadi" w:cs="Arial"/>
              </w:rPr>
              <w:t>Fairfax, NJ</w:t>
            </w:r>
          </w:p>
        </w:tc>
        <w:tc>
          <w:tcPr>
            <w:tcW w:w="20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9BB3F11" w14:textId="1051A870" w:rsidR="001D59F1" w:rsidRPr="005E44C7" w:rsidRDefault="001D59F1" w:rsidP="005E44C7">
            <w:pPr>
              <w:jc w:val="center"/>
              <w:rPr>
                <w:rFonts w:ascii="Abadi" w:hAnsi="Abadi" w:cs="Arial"/>
              </w:rPr>
            </w:pPr>
            <w:r w:rsidRPr="005E44C7">
              <w:rPr>
                <w:rFonts w:ascii="Abadi" w:hAnsi="Abadi" w:cs="Arial"/>
              </w:rPr>
              <w:t>Gas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F6F53E0" w14:textId="78F3A5FC" w:rsidR="001D59F1" w:rsidRPr="005E44C7" w:rsidRDefault="001D59F1" w:rsidP="005E44C7">
            <w:pPr>
              <w:jc w:val="center"/>
              <w:rPr>
                <w:rFonts w:ascii="Abadi" w:hAnsi="Abadi" w:cs="Arial"/>
              </w:rPr>
            </w:pPr>
            <w:r w:rsidRPr="005E44C7">
              <w:rPr>
                <w:rFonts w:ascii="Abadi" w:hAnsi="Abadi" w:cs="Arial"/>
              </w:rPr>
              <w:t>214785</w:t>
            </w: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CF1BD5F" w14:textId="1EAFDE12" w:rsidR="001D59F1" w:rsidRPr="005E44C7" w:rsidRDefault="001D59F1" w:rsidP="005E44C7">
            <w:pPr>
              <w:jc w:val="center"/>
              <w:rPr>
                <w:rFonts w:ascii="Abadi" w:hAnsi="Abadi" w:cs="Arial"/>
              </w:rPr>
            </w:pPr>
            <w:r w:rsidRPr="005E44C7">
              <w:rPr>
                <w:rFonts w:ascii="Abadi" w:hAnsi="Abadi" w:cs="Arial"/>
              </w:rPr>
              <w:t>214797</w:t>
            </w: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0FACF3D" w14:textId="4ECC8D30" w:rsidR="001D59F1" w:rsidRPr="005E44C7" w:rsidRDefault="001D59F1" w:rsidP="005E44C7">
            <w:pPr>
              <w:jc w:val="center"/>
              <w:rPr>
                <w:rFonts w:ascii="Abadi" w:hAnsi="Abadi" w:cs="Arial"/>
              </w:rPr>
            </w:pPr>
            <w:r w:rsidRPr="005E44C7">
              <w:rPr>
                <w:rFonts w:ascii="Abadi" w:hAnsi="Abadi" w:cs="Arial"/>
              </w:rPr>
              <w:t>12</w:t>
            </w:r>
          </w:p>
        </w:tc>
        <w:tc>
          <w:tcPr>
            <w:tcW w:w="26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0ED1607" w14:textId="1582E1B3" w:rsidR="001D59F1" w:rsidRPr="005E44C7" w:rsidRDefault="001D59F1" w:rsidP="005E44C7">
            <w:pPr>
              <w:jc w:val="center"/>
              <w:rPr>
                <w:rFonts w:ascii="Abadi" w:hAnsi="Abadi" w:cs="Arial"/>
              </w:rPr>
            </w:pPr>
            <w:r w:rsidRPr="005E44C7">
              <w:rPr>
                <w:rFonts w:ascii="Abadi" w:hAnsi="Abadi" w:cs="Arial"/>
              </w:rPr>
              <w:t>Personal Car</w:t>
            </w:r>
          </w:p>
        </w:tc>
      </w:tr>
      <w:tr w:rsidR="001D59F1" w:rsidRPr="005E44C7" w14:paraId="23236421" w14:textId="77777777" w:rsidTr="005E44C7">
        <w:trPr>
          <w:trHeight w:val="440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8C35CE2" w14:textId="416A0CEE" w:rsidR="001D59F1" w:rsidRPr="005E44C7" w:rsidRDefault="001D59F1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9CEF230" w14:textId="3981BE30" w:rsidR="001D59F1" w:rsidRPr="005E44C7" w:rsidRDefault="001D59F1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32DFC19" w14:textId="1D935DCA" w:rsidR="001D59F1" w:rsidRPr="005E44C7" w:rsidRDefault="001D59F1" w:rsidP="009B4971">
            <w:pPr>
              <w:rPr>
                <w:rFonts w:ascii="Abadi" w:hAnsi="Abadi" w:cs="Arial"/>
              </w:rPr>
            </w:pPr>
          </w:p>
        </w:tc>
        <w:tc>
          <w:tcPr>
            <w:tcW w:w="20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62D0AB2" w14:textId="362AA89D" w:rsidR="001D59F1" w:rsidRPr="005E44C7" w:rsidRDefault="001D59F1" w:rsidP="009B4971">
            <w:pPr>
              <w:rPr>
                <w:rFonts w:ascii="Abadi" w:hAnsi="Abadi" w:cs="Arial"/>
              </w:rPr>
            </w:pP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90030AB" w14:textId="41AA1D16" w:rsidR="001D59F1" w:rsidRPr="005E44C7" w:rsidRDefault="001D59F1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7580071" w14:textId="51303690" w:rsidR="001D59F1" w:rsidRPr="005E44C7" w:rsidRDefault="001D59F1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615AD51" w14:textId="545EBAC7" w:rsidR="001D59F1" w:rsidRPr="005E44C7" w:rsidRDefault="001D59F1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26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8A6D418" w14:textId="26CAFD28" w:rsidR="001D59F1" w:rsidRPr="005E44C7" w:rsidRDefault="001D59F1" w:rsidP="009B4971">
            <w:pPr>
              <w:rPr>
                <w:rFonts w:ascii="Abadi" w:hAnsi="Abadi" w:cs="Arial"/>
              </w:rPr>
            </w:pPr>
          </w:p>
        </w:tc>
      </w:tr>
      <w:tr w:rsidR="00CC67D0" w:rsidRPr="005E44C7" w14:paraId="03AA43F5" w14:textId="77777777" w:rsidTr="005E44C7">
        <w:trPr>
          <w:trHeight w:val="458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32AEE74" w14:textId="742FA886" w:rsidR="00CC67D0" w:rsidRPr="005E44C7" w:rsidRDefault="00CC67D0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10A8E3E" w14:textId="5159917F" w:rsidR="00CC67D0" w:rsidRPr="005E44C7" w:rsidRDefault="00CC67D0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CFF998C" w14:textId="64594FDC" w:rsidR="00CC67D0" w:rsidRPr="005E44C7" w:rsidRDefault="00CC67D0" w:rsidP="009B4971">
            <w:pPr>
              <w:rPr>
                <w:rFonts w:ascii="Abadi" w:hAnsi="Abadi" w:cs="Arial"/>
              </w:rPr>
            </w:pPr>
          </w:p>
        </w:tc>
        <w:tc>
          <w:tcPr>
            <w:tcW w:w="20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4B2631A" w14:textId="5429D83C" w:rsidR="00CC67D0" w:rsidRPr="005E44C7" w:rsidRDefault="00CC67D0" w:rsidP="009B4971">
            <w:pPr>
              <w:rPr>
                <w:rFonts w:ascii="Abadi" w:hAnsi="Abadi" w:cs="Arial"/>
              </w:rPr>
            </w:pP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A90D515" w14:textId="687B1036" w:rsidR="00CC67D0" w:rsidRPr="005E44C7" w:rsidRDefault="00CC67D0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14B4B0B" w14:textId="6D68CC86" w:rsidR="00CC67D0" w:rsidRPr="005E44C7" w:rsidRDefault="00CC67D0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08A9242" w14:textId="249E712F" w:rsidR="00CC67D0" w:rsidRPr="005E44C7" w:rsidRDefault="00CC67D0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26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F19965D" w14:textId="526FC326" w:rsidR="00CC67D0" w:rsidRPr="005E44C7" w:rsidRDefault="00CC67D0" w:rsidP="009B4971">
            <w:pPr>
              <w:rPr>
                <w:rFonts w:ascii="Abadi" w:hAnsi="Abadi" w:cs="Arial"/>
              </w:rPr>
            </w:pPr>
          </w:p>
        </w:tc>
      </w:tr>
      <w:tr w:rsidR="00CC67D0" w:rsidRPr="005E44C7" w14:paraId="21982A82" w14:textId="77777777" w:rsidTr="005E44C7">
        <w:trPr>
          <w:trHeight w:val="440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5FDBD22" w14:textId="77777777" w:rsidR="00CC67D0" w:rsidRPr="005E44C7" w:rsidRDefault="00CC67D0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24DA4DB" w14:textId="77777777" w:rsidR="00CC67D0" w:rsidRPr="005E44C7" w:rsidRDefault="00CC67D0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7BA47CA" w14:textId="77777777" w:rsidR="00CC67D0" w:rsidRPr="005E44C7" w:rsidRDefault="00CC67D0" w:rsidP="009B4971">
            <w:pPr>
              <w:rPr>
                <w:rFonts w:ascii="Abadi" w:hAnsi="Abadi" w:cs="Arial"/>
              </w:rPr>
            </w:pPr>
          </w:p>
        </w:tc>
        <w:tc>
          <w:tcPr>
            <w:tcW w:w="20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060EF3F" w14:textId="77777777" w:rsidR="00CC67D0" w:rsidRPr="005E44C7" w:rsidRDefault="00CC67D0" w:rsidP="009B4971">
            <w:pPr>
              <w:rPr>
                <w:rFonts w:ascii="Abadi" w:hAnsi="Abadi" w:cs="Arial"/>
              </w:rPr>
            </w:pP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1C6F5B7" w14:textId="77777777" w:rsidR="00CC67D0" w:rsidRPr="005E44C7" w:rsidRDefault="00CC67D0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8CD3F4E" w14:textId="77777777" w:rsidR="00CC67D0" w:rsidRPr="005E44C7" w:rsidRDefault="00CC67D0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502544C" w14:textId="77777777" w:rsidR="00CC67D0" w:rsidRPr="005E44C7" w:rsidRDefault="00CC67D0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26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568D3F6" w14:textId="77777777" w:rsidR="00CC67D0" w:rsidRPr="005E44C7" w:rsidRDefault="00CC67D0" w:rsidP="009B4971">
            <w:pPr>
              <w:rPr>
                <w:rFonts w:ascii="Abadi" w:hAnsi="Abadi" w:cs="Arial"/>
              </w:rPr>
            </w:pPr>
          </w:p>
        </w:tc>
      </w:tr>
      <w:tr w:rsidR="00CC67D0" w:rsidRPr="005E44C7" w14:paraId="680DAC85" w14:textId="77777777" w:rsidTr="005E44C7">
        <w:trPr>
          <w:trHeight w:val="458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5A38229" w14:textId="0A5658BD" w:rsidR="00CC67D0" w:rsidRPr="005E44C7" w:rsidRDefault="00CC67D0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CC53CEE" w14:textId="5A3DA7AC" w:rsidR="00CC67D0" w:rsidRPr="005E44C7" w:rsidRDefault="00CC67D0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5BF4EBA" w14:textId="21C9EAB3" w:rsidR="00CC67D0" w:rsidRPr="005E44C7" w:rsidRDefault="00CC67D0" w:rsidP="009B4971">
            <w:pPr>
              <w:rPr>
                <w:rFonts w:ascii="Abadi" w:hAnsi="Abadi" w:cs="Arial"/>
              </w:rPr>
            </w:pPr>
          </w:p>
        </w:tc>
        <w:tc>
          <w:tcPr>
            <w:tcW w:w="20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73C0E5C" w14:textId="75D259BF" w:rsidR="00CC67D0" w:rsidRPr="005E44C7" w:rsidRDefault="00CC67D0" w:rsidP="009B4971">
            <w:pPr>
              <w:rPr>
                <w:rFonts w:ascii="Abadi" w:hAnsi="Abadi" w:cs="Arial"/>
              </w:rPr>
            </w:pP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5FFC2A1" w14:textId="2C73E985" w:rsidR="00CC67D0" w:rsidRPr="005E44C7" w:rsidRDefault="00CC67D0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FDA60D9" w14:textId="37860B7F" w:rsidR="00CC67D0" w:rsidRPr="005E44C7" w:rsidRDefault="00CC67D0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7C22DCF" w14:textId="1E0B6DF5" w:rsidR="00CC67D0" w:rsidRPr="005E44C7" w:rsidRDefault="00CC67D0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26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F645B42" w14:textId="63611264" w:rsidR="00CC67D0" w:rsidRPr="005E44C7" w:rsidRDefault="00CC67D0" w:rsidP="009B4971">
            <w:pPr>
              <w:rPr>
                <w:rFonts w:ascii="Abadi" w:hAnsi="Abadi" w:cs="Arial"/>
              </w:rPr>
            </w:pPr>
          </w:p>
        </w:tc>
      </w:tr>
      <w:tr w:rsidR="00CC67D0" w:rsidRPr="005E44C7" w14:paraId="00B4F10B" w14:textId="77777777" w:rsidTr="005E44C7">
        <w:trPr>
          <w:trHeight w:val="440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FA05756" w14:textId="77777777" w:rsidR="00CC67D0" w:rsidRPr="005E44C7" w:rsidRDefault="00CC67D0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5436318" w14:textId="77777777" w:rsidR="00CC67D0" w:rsidRPr="005E44C7" w:rsidRDefault="00CC67D0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53D7C71" w14:textId="77777777" w:rsidR="00CC67D0" w:rsidRPr="005E44C7" w:rsidRDefault="00CC67D0" w:rsidP="009B4971">
            <w:pPr>
              <w:rPr>
                <w:rFonts w:ascii="Abadi" w:hAnsi="Abadi" w:cs="Arial"/>
              </w:rPr>
            </w:pPr>
          </w:p>
        </w:tc>
        <w:tc>
          <w:tcPr>
            <w:tcW w:w="20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2DBC41C" w14:textId="77777777" w:rsidR="00CC67D0" w:rsidRPr="005E44C7" w:rsidRDefault="00CC67D0" w:rsidP="009B4971">
            <w:pPr>
              <w:rPr>
                <w:rFonts w:ascii="Abadi" w:hAnsi="Abadi" w:cs="Arial"/>
              </w:rPr>
            </w:pP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3FF1D79" w14:textId="77777777" w:rsidR="00CC67D0" w:rsidRPr="005E44C7" w:rsidRDefault="00CC67D0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D1A6062" w14:textId="77777777" w:rsidR="00CC67D0" w:rsidRPr="005E44C7" w:rsidRDefault="00CC67D0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7F056A2" w14:textId="77777777" w:rsidR="00CC67D0" w:rsidRPr="005E44C7" w:rsidRDefault="00CC67D0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26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A386630" w14:textId="77777777" w:rsidR="00CC67D0" w:rsidRPr="005E44C7" w:rsidRDefault="00CC67D0" w:rsidP="009B4971">
            <w:pPr>
              <w:rPr>
                <w:rFonts w:ascii="Abadi" w:hAnsi="Abadi" w:cs="Arial"/>
              </w:rPr>
            </w:pPr>
          </w:p>
        </w:tc>
      </w:tr>
      <w:tr w:rsidR="00CC67D0" w:rsidRPr="005E44C7" w14:paraId="3F31C0AE" w14:textId="77777777" w:rsidTr="005E44C7">
        <w:trPr>
          <w:trHeight w:val="458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88FEFEA" w14:textId="03ADD970" w:rsidR="00CC67D0" w:rsidRPr="005E44C7" w:rsidRDefault="00CC67D0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4F3B157" w14:textId="44B8E173" w:rsidR="00CC67D0" w:rsidRPr="005E44C7" w:rsidRDefault="00CC67D0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3E70091" w14:textId="21152F00" w:rsidR="00CC67D0" w:rsidRPr="005E44C7" w:rsidRDefault="00CC67D0" w:rsidP="009B4971">
            <w:pPr>
              <w:rPr>
                <w:rFonts w:ascii="Abadi" w:hAnsi="Abadi" w:cs="Arial"/>
              </w:rPr>
            </w:pPr>
          </w:p>
        </w:tc>
        <w:tc>
          <w:tcPr>
            <w:tcW w:w="20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00D89BA" w14:textId="337B6D19" w:rsidR="00CC67D0" w:rsidRPr="005E44C7" w:rsidRDefault="00CC67D0" w:rsidP="009B4971">
            <w:pPr>
              <w:rPr>
                <w:rFonts w:ascii="Abadi" w:hAnsi="Abadi" w:cs="Arial"/>
              </w:rPr>
            </w:pP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2697040" w14:textId="476CC982" w:rsidR="00CC67D0" w:rsidRPr="005E44C7" w:rsidRDefault="00CC67D0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2040C42" w14:textId="3C7AA084" w:rsidR="00CC67D0" w:rsidRPr="005E44C7" w:rsidRDefault="00CC67D0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05724FB" w14:textId="165B0279" w:rsidR="00CC67D0" w:rsidRPr="005E44C7" w:rsidRDefault="00CC67D0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26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3A328554" w14:textId="2D9709AD" w:rsidR="00CC67D0" w:rsidRPr="005E44C7" w:rsidRDefault="00CC67D0" w:rsidP="009B4971">
            <w:pPr>
              <w:rPr>
                <w:rFonts w:ascii="Abadi" w:hAnsi="Abadi" w:cs="Arial"/>
              </w:rPr>
            </w:pPr>
          </w:p>
        </w:tc>
      </w:tr>
      <w:tr w:rsidR="00CC67D0" w:rsidRPr="005E44C7" w14:paraId="74E84491" w14:textId="77777777" w:rsidTr="005E44C7">
        <w:trPr>
          <w:trHeight w:val="440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2B9B2E4" w14:textId="77777777" w:rsidR="00CC67D0" w:rsidRPr="005E44C7" w:rsidRDefault="00CC67D0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910D34E" w14:textId="77777777" w:rsidR="00CC67D0" w:rsidRPr="005E44C7" w:rsidRDefault="00CC67D0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587488D" w14:textId="77777777" w:rsidR="00CC67D0" w:rsidRPr="005E44C7" w:rsidRDefault="00CC67D0" w:rsidP="009B4971">
            <w:pPr>
              <w:rPr>
                <w:rFonts w:ascii="Abadi" w:hAnsi="Abadi" w:cs="Arial"/>
              </w:rPr>
            </w:pPr>
          </w:p>
        </w:tc>
        <w:tc>
          <w:tcPr>
            <w:tcW w:w="20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1F734AB" w14:textId="77777777" w:rsidR="00CC67D0" w:rsidRPr="005E44C7" w:rsidRDefault="00CC67D0" w:rsidP="009B4971">
            <w:pPr>
              <w:rPr>
                <w:rFonts w:ascii="Abadi" w:hAnsi="Abadi" w:cs="Arial"/>
              </w:rPr>
            </w:pP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3AC703E" w14:textId="77777777" w:rsidR="00CC67D0" w:rsidRPr="005E44C7" w:rsidRDefault="00CC67D0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95AD87B" w14:textId="77777777" w:rsidR="00CC67D0" w:rsidRPr="005E44C7" w:rsidRDefault="00CC67D0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D2FDE58" w14:textId="77777777" w:rsidR="00CC67D0" w:rsidRPr="005E44C7" w:rsidRDefault="00CC67D0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26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071B2E2" w14:textId="77777777" w:rsidR="00CC67D0" w:rsidRPr="005E44C7" w:rsidRDefault="00CC67D0" w:rsidP="009B4971">
            <w:pPr>
              <w:rPr>
                <w:rFonts w:ascii="Abadi" w:hAnsi="Abadi" w:cs="Arial"/>
              </w:rPr>
            </w:pPr>
          </w:p>
        </w:tc>
      </w:tr>
      <w:tr w:rsidR="00CC67D0" w:rsidRPr="005E44C7" w14:paraId="3E667ED6" w14:textId="77777777" w:rsidTr="005E44C7">
        <w:trPr>
          <w:trHeight w:val="458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D9B5EEC" w14:textId="72A8F0A1" w:rsidR="00CC67D0" w:rsidRPr="005E44C7" w:rsidRDefault="00CC67D0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C953B1C" w14:textId="1A0FFEA6" w:rsidR="00CC67D0" w:rsidRPr="005E44C7" w:rsidRDefault="00CC67D0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4095D91" w14:textId="45A9B19F" w:rsidR="00CC67D0" w:rsidRPr="005E44C7" w:rsidRDefault="00CC67D0" w:rsidP="009B4971">
            <w:pPr>
              <w:rPr>
                <w:rFonts w:ascii="Abadi" w:hAnsi="Abadi" w:cs="Arial"/>
              </w:rPr>
            </w:pPr>
          </w:p>
        </w:tc>
        <w:tc>
          <w:tcPr>
            <w:tcW w:w="20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6574697" w14:textId="6DB4A1A2" w:rsidR="00CC67D0" w:rsidRPr="005E44C7" w:rsidRDefault="00CC67D0" w:rsidP="009B4971">
            <w:pPr>
              <w:rPr>
                <w:rFonts w:ascii="Abadi" w:hAnsi="Abadi" w:cs="Arial"/>
              </w:rPr>
            </w:pP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D3BCA33" w14:textId="5EE76258" w:rsidR="00CC67D0" w:rsidRPr="005E44C7" w:rsidRDefault="00CC67D0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9C8DAF8" w14:textId="61784B23" w:rsidR="00CC67D0" w:rsidRPr="005E44C7" w:rsidRDefault="00CC67D0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9855121" w14:textId="7AB734FA" w:rsidR="00CC67D0" w:rsidRPr="005E44C7" w:rsidRDefault="00CC67D0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26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A86548C" w14:textId="3F7B5D4D" w:rsidR="00CC67D0" w:rsidRPr="005E44C7" w:rsidRDefault="00CC67D0" w:rsidP="009B4971">
            <w:pPr>
              <w:rPr>
                <w:rFonts w:ascii="Abadi" w:hAnsi="Abadi" w:cs="Arial"/>
              </w:rPr>
            </w:pPr>
          </w:p>
        </w:tc>
      </w:tr>
      <w:tr w:rsidR="00CC67D0" w:rsidRPr="005E44C7" w14:paraId="5DE1FA5F" w14:textId="77777777" w:rsidTr="005E44C7">
        <w:trPr>
          <w:trHeight w:val="440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D1CBADE" w14:textId="77777777" w:rsidR="00CC67D0" w:rsidRPr="005E44C7" w:rsidRDefault="00CC67D0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239E2C3" w14:textId="77777777" w:rsidR="00CC67D0" w:rsidRPr="005E44C7" w:rsidRDefault="00CC67D0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1BD4675" w14:textId="77777777" w:rsidR="00CC67D0" w:rsidRPr="005E44C7" w:rsidRDefault="00CC67D0" w:rsidP="009B4971">
            <w:pPr>
              <w:rPr>
                <w:rFonts w:ascii="Abadi" w:hAnsi="Abadi" w:cs="Arial"/>
              </w:rPr>
            </w:pPr>
          </w:p>
        </w:tc>
        <w:tc>
          <w:tcPr>
            <w:tcW w:w="20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544B466" w14:textId="77777777" w:rsidR="00CC67D0" w:rsidRPr="005E44C7" w:rsidRDefault="00CC67D0" w:rsidP="009B4971">
            <w:pPr>
              <w:rPr>
                <w:rFonts w:ascii="Abadi" w:hAnsi="Abadi" w:cs="Arial"/>
              </w:rPr>
            </w:pP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7C961E1" w14:textId="77777777" w:rsidR="00CC67D0" w:rsidRPr="005E44C7" w:rsidRDefault="00CC67D0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3BCD0C0" w14:textId="77777777" w:rsidR="00CC67D0" w:rsidRPr="005E44C7" w:rsidRDefault="00CC67D0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DA131AF" w14:textId="77777777" w:rsidR="00CC67D0" w:rsidRPr="005E44C7" w:rsidRDefault="00CC67D0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26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BFC01E9" w14:textId="77777777" w:rsidR="00CC67D0" w:rsidRPr="005E44C7" w:rsidRDefault="00CC67D0" w:rsidP="009B4971">
            <w:pPr>
              <w:rPr>
                <w:rFonts w:ascii="Abadi" w:hAnsi="Abadi" w:cs="Arial"/>
              </w:rPr>
            </w:pPr>
          </w:p>
        </w:tc>
      </w:tr>
      <w:tr w:rsidR="00CC67D0" w:rsidRPr="005E44C7" w14:paraId="42D5C7F3" w14:textId="77777777" w:rsidTr="005E44C7">
        <w:trPr>
          <w:trHeight w:val="458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14EE73A" w14:textId="724703B2" w:rsidR="00CC67D0" w:rsidRPr="005E44C7" w:rsidRDefault="00CC67D0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B097850" w14:textId="7F120B43" w:rsidR="00CC67D0" w:rsidRPr="005E44C7" w:rsidRDefault="00CC67D0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0559392F" w14:textId="3E849341" w:rsidR="00CC67D0" w:rsidRPr="005E44C7" w:rsidRDefault="00CC67D0" w:rsidP="009B4971">
            <w:pPr>
              <w:rPr>
                <w:rFonts w:ascii="Abadi" w:hAnsi="Abadi" w:cs="Arial"/>
              </w:rPr>
            </w:pPr>
          </w:p>
        </w:tc>
        <w:tc>
          <w:tcPr>
            <w:tcW w:w="20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AF36251" w14:textId="16AE79D5" w:rsidR="00CC67D0" w:rsidRPr="005E44C7" w:rsidRDefault="00CC67D0" w:rsidP="009B4971">
            <w:pPr>
              <w:rPr>
                <w:rFonts w:ascii="Abadi" w:hAnsi="Abadi" w:cs="Arial"/>
              </w:rPr>
            </w:pP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60F97A3" w14:textId="5CB49469" w:rsidR="00CC67D0" w:rsidRPr="005E44C7" w:rsidRDefault="00CC67D0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F393CBA" w14:textId="4B642A38" w:rsidR="00CC67D0" w:rsidRPr="005E44C7" w:rsidRDefault="00CC67D0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61DB96CA" w14:textId="4B4C5BA2" w:rsidR="00CC67D0" w:rsidRPr="005E44C7" w:rsidRDefault="00CC67D0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26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4034C0D0" w14:textId="562457E2" w:rsidR="00CC67D0" w:rsidRPr="005E44C7" w:rsidRDefault="00CC67D0" w:rsidP="009B4971">
            <w:pPr>
              <w:rPr>
                <w:rFonts w:ascii="Abadi" w:hAnsi="Abadi" w:cs="Arial"/>
              </w:rPr>
            </w:pPr>
          </w:p>
        </w:tc>
      </w:tr>
      <w:tr w:rsidR="00CC67D0" w:rsidRPr="005E44C7" w14:paraId="78930834" w14:textId="77777777" w:rsidTr="005E44C7">
        <w:trPr>
          <w:trHeight w:val="440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E648DB2" w14:textId="77777777" w:rsidR="00CC67D0" w:rsidRPr="005E44C7" w:rsidRDefault="00CC67D0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29CA608" w14:textId="77777777" w:rsidR="00CC67D0" w:rsidRPr="005E44C7" w:rsidRDefault="00CC67D0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32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E9A3582" w14:textId="77777777" w:rsidR="00CC67D0" w:rsidRPr="005E44C7" w:rsidRDefault="00CC67D0" w:rsidP="009B4971">
            <w:pPr>
              <w:rPr>
                <w:rFonts w:ascii="Abadi" w:hAnsi="Abadi" w:cs="Arial"/>
              </w:rPr>
            </w:pPr>
          </w:p>
        </w:tc>
        <w:tc>
          <w:tcPr>
            <w:tcW w:w="207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1D038356" w14:textId="77777777" w:rsidR="00CC67D0" w:rsidRPr="005E44C7" w:rsidRDefault="00CC67D0" w:rsidP="009B4971">
            <w:pPr>
              <w:rPr>
                <w:rFonts w:ascii="Abadi" w:hAnsi="Abadi" w:cs="Arial"/>
              </w:rPr>
            </w:pP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AD23C2E" w14:textId="77777777" w:rsidR="00CC67D0" w:rsidRPr="005E44C7" w:rsidRDefault="00CC67D0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1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5E5B848E" w14:textId="77777777" w:rsidR="00CC67D0" w:rsidRPr="005E44C7" w:rsidRDefault="00CC67D0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77F91F3D" w14:textId="77777777" w:rsidR="00CC67D0" w:rsidRPr="005E44C7" w:rsidRDefault="00CC67D0" w:rsidP="00CC67D0">
            <w:pPr>
              <w:jc w:val="center"/>
              <w:rPr>
                <w:rFonts w:ascii="Abadi" w:hAnsi="Abadi" w:cs="Arial"/>
              </w:rPr>
            </w:pPr>
          </w:p>
        </w:tc>
        <w:tc>
          <w:tcPr>
            <w:tcW w:w="26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  <w:vAlign w:val="center"/>
          </w:tcPr>
          <w:p w14:paraId="2B305754" w14:textId="77777777" w:rsidR="00CC67D0" w:rsidRPr="005E44C7" w:rsidRDefault="00CC67D0" w:rsidP="009B4971">
            <w:pPr>
              <w:rPr>
                <w:rFonts w:ascii="Abadi" w:hAnsi="Abadi" w:cs="Arial"/>
              </w:rPr>
            </w:pPr>
          </w:p>
        </w:tc>
      </w:tr>
      <w:tr w:rsidR="00CC67D0" w:rsidRPr="005E44C7" w14:paraId="2D08C609" w14:textId="77777777" w:rsidTr="005E44C7">
        <w:trPr>
          <w:trHeight w:val="458"/>
        </w:trPr>
        <w:tc>
          <w:tcPr>
            <w:tcW w:w="11155" w:type="dxa"/>
            <w:gridSpan w:val="6"/>
            <w:tcBorders>
              <w:top w:val="single" w:sz="4" w:space="0" w:color="BFBFBF" w:themeColor="background1" w:themeShade="BF"/>
            </w:tcBorders>
            <w:shd w:val="clear" w:color="auto" w:fill="323E4F" w:themeFill="text2" w:themeFillShade="BF"/>
            <w:vAlign w:val="center"/>
          </w:tcPr>
          <w:p w14:paraId="24488DA6" w14:textId="11AFB75B" w:rsidR="00CC67D0" w:rsidRPr="005E44C7" w:rsidRDefault="00CC67D0" w:rsidP="00CC67D0">
            <w:pPr>
              <w:jc w:val="right"/>
              <w:rPr>
                <w:rFonts w:ascii="Abadi" w:hAnsi="Abadi" w:cs="Arial"/>
                <w:b/>
                <w:color w:val="FFFFFF" w:themeColor="background1"/>
              </w:rPr>
            </w:pPr>
            <w:r w:rsidRPr="005E44C7">
              <w:rPr>
                <w:rFonts w:ascii="Abadi" w:hAnsi="Abadi" w:cs="Arial"/>
                <w:b/>
                <w:color w:val="FFFFFF" w:themeColor="background1"/>
              </w:rPr>
              <w:t>Total Mileage - Business Use</w:t>
            </w: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323E4F" w:themeFill="text2" w:themeFillShade="BF"/>
            <w:vAlign w:val="center"/>
          </w:tcPr>
          <w:p w14:paraId="0E6ED22E" w14:textId="18B9EB2E" w:rsidR="00CC67D0" w:rsidRPr="005E44C7" w:rsidRDefault="00CC67D0" w:rsidP="0014364B">
            <w:pPr>
              <w:jc w:val="center"/>
              <w:rPr>
                <w:rFonts w:ascii="Abadi" w:hAnsi="Abadi" w:cs="Arial"/>
                <w:color w:val="FFFFFF" w:themeColor="background1"/>
              </w:rPr>
            </w:pPr>
          </w:p>
        </w:tc>
        <w:tc>
          <w:tcPr>
            <w:tcW w:w="2695" w:type="dxa"/>
            <w:tcBorders>
              <w:top w:val="single" w:sz="4" w:space="0" w:color="BFBFBF" w:themeColor="background1" w:themeShade="BF"/>
            </w:tcBorders>
            <w:shd w:val="clear" w:color="auto" w:fill="323E4F" w:themeFill="text2" w:themeFillShade="BF"/>
            <w:vAlign w:val="center"/>
          </w:tcPr>
          <w:p w14:paraId="4C81DD04" w14:textId="2110B344" w:rsidR="00CC67D0" w:rsidRPr="005E44C7" w:rsidRDefault="00CC67D0" w:rsidP="009B4971">
            <w:pPr>
              <w:rPr>
                <w:rFonts w:ascii="Abadi" w:hAnsi="Abadi" w:cs="Arial"/>
              </w:rPr>
            </w:pPr>
          </w:p>
        </w:tc>
      </w:tr>
      <w:tr w:rsidR="00CC67D0" w:rsidRPr="005E44C7" w14:paraId="1D32CAC0" w14:textId="77777777" w:rsidTr="005E44C7">
        <w:trPr>
          <w:trHeight w:val="440"/>
        </w:trPr>
        <w:tc>
          <w:tcPr>
            <w:tcW w:w="11155" w:type="dxa"/>
            <w:gridSpan w:val="6"/>
            <w:shd w:val="clear" w:color="auto" w:fill="323E4F" w:themeFill="text2" w:themeFillShade="BF"/>
            <w:vAlign w:val="center"/>
          </w:tcPr>
          <w:p w14:paraId="422DCF98" w14:textId="77F7BFB9" w:rsidR="00CC67D0" w:rsidRPr="005E44C7" w:rsidRDefault="00CC67D0" w:rsidP="00CC67D0">
            <w:pPr>
              <w:jc w:val="right"/>
              <w:rPr>
                <w:rFonts w:ascii="Abadi" w:hAnsi="Abadi" w:cs="Arial"/>
                <w:b/>
                <w:color w:val="FFFFFF" w:themeColor="background1"/>
              </w:rPr>
            </w:pPr>
            <w:r w:rsidRPr="005E44C7">
              <w:rPr>
                <w:rFonts w:ascii="Abadi" w:hAnsi="Abadi" w:cs="Arial"/>
                <w:b/>
                <w:color w:val="FFFFFF" w:themeColor="background1"/>
              </w:rPr>
              <w:t>Total Mileage - Including Personal Use</w:t>
            </w:r>
          </w:p>
        </w:tc>
        <w:tc>
          <w:tcPr>
            <w:tcW w:w="1260" w:type="dxa"/>
            <w:gridSpan w:val="2"/>
            <w:shd w:val="clear" w:color="auto" w:fill="323E4F" w:themeFill="text2" w:themeFillShade="BF"/>
            <w:vAlign w:val="center"/>
          </w:tcPr>
          <w:p w14:paraId="7281DE52" w14:textId="68AA113D" w:rsidR="00CC67D0" w:rsidRPr="005E44C7" w:rsidRDefault="00CC67D0" w:rsidP="00B524E6">
            <w:pPr>
              <w:jc w:val="center"/>
              <w:rPr>
                <w:rFonts w:ascii="Abadi" w:hAnsi="Abadi" w:cs="Arial"/>
                <w:b/>
                <w:color w:val="FFFFFF" w:themeColor="background1"/>
              </w:rPr>
            </w:pPr>
          </w:p>
        </w:tc>
        <w:tc>
          <w:tcPr>
            <w:tcW w:w="2695" w:type="dxa"/>
            <w:shd w:val="clear" w:color="auto" w:fill="323E4F" w:themeFill="text2" w:themeFillShade="BF"/>
            <w:vAlign w:val="center"/>
          </w:tcPr>
          <w:p w14:paraId="7B3AE366" w14:textId="77777777" w:rsidR="00CC67D0" w:rsidRPr="005E44C7" w:rsidRDefault="00CC67D0" w:rsidP="009B4971">
            <w:pPr>
              <w:rPr>
                <w:rFonts w:ascii="Abadi" w:hAnsi="Abadi" w:cs="Arial"/>
              </w:rPr>
            </w:pPr>
          </w:p>
        </w:tc>
      </w:tr>
    </w:tbl>
    <w:p w14:paraId="4BCB4F86" w14:textId="77777777" w:rsidR="001978A5" w:rsidRPr="005E44C7" w:rsidRDefault="001978A5" w:rsidP="001D59F1">
      <w:pPr>
        <w:spacing w:after="0"/>
        <w:rPr>
          <w:rFonts w:ascii="Abadi" w:hAnsi="Abadi"/>
          <w:sz w:val="2"/>
          <w:szCs w:val="2"/>
        </w:rPr>
      </w:pPr>
    </w:p>
    <w:sectPr w:rsidR="001978A5" w:rsidRPr="005E44C7" w:rsidSect="00DF5966">
      <w:footerReference w:type="default" r:id="rId6"/>
      <w:pgSz w:w="15840" w:h="12240" w:orient="landscape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6360E7" w14:textId="77777777" w:rsidR="00E119EB" w:rsidRDefault="00E119EB" w:rsidP="00DF5966">
      <w:pPr>
        <w:spacing w:after="0" w:line="240" w:lineRule="auto"/>
      </w:pPr>
      <w:r>
        <w:separator/>
      </w:r>
    </w:p>
  </w:endnote>
  <w:endnote w:type="continuationSeparator" w:id="0">
    <w:p w14:paraId="39E1B732" w14:textId="77777777" w:rsidR="00E119EB" w:rsidRDefault="00E119EB" w:rsidP="00DF59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057698" w14:textId="1803A1A1" w:rsidR="00DF5966" w:rsidRDefault="00DF5966" w:rsidP="00DF5966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6D81E9" w14:textId="77777777" w:rsidR="00E119EB" w:rsidRDefault="00E119EB" w:rsidP="00DF5966">
      <w:pPr>
        <w:spacing w:after="0" w:line="240" w:lineRule="auto"/>
      </w:pPr>
      <w:r>
        <w:separator/>
      </w:r>
    </w:p>
  </w:footnote>
  <w:footnote w:type="continuationSeparator" w:id="0">
    <w:p w14:paraId="313CB819" w14:textId="77777777" w:rsidR="00E119EB" w:rsidRDefault="00E119EB" w:rsidP="00DF596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1MrO0NDc0sbQ0MTFT0lEKTi0uzszPAykwNKgFAOTHA8ctAAAA"/>
  </w:docVars>
  <w:rsids>
    <w:rsidRoot w:val="00AE120D"/>
    <w:rsid w:val="0006081F"/>
    <w:rsid w:val="000850C0"/>
    <w:rsid w:val="001300FD"/>
    <w:rsid w:val="0014364B"/>
    <w:rsid w:val="0018283A"/>
    <w:rsid w:val="00193D0B"/>
    <w:rsid w:val="001978A5"/>
    <w:rsid w:val="001D59F1"/>
    <w:rsid w:val="003C6834"/>
    <w:rsid w:val="003F5CED"/>
    <w:rsid w:val="005E44C7"/>
    <w:rsid w:val="007032A9"/>
    <w:rsid w:val="00790D62"/>
    <w:rsid w:val="008734A4"/>
    <w:rsid w:val="008D6D85"/>
    <w:rsid w:val="0097585D"/>
    <w:rsid w:val="009F62D8"/>
    <w:rsid w:val="00AC406C"/>
    <w:rsid w:val="00AE120D"/>
    <w:rsid w:val="00B524E6"/>
    <w:rsid w:val="00B55535"/>
    <w:rsid w:val="00C03089"/>
    <w:rsid w:val="00CB23F6"/>
    <w:rsid w:val="00CC67D0"/>
    <w:rsid w:val="00DB22EC"/>
    <w:rsid w:val="00DF5966"/>
    <w:rsid w:val="00E119EB"/>
    <w:rsid w:val="00EA5171"/>
    <w:rsid w:val="00F07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3E9BA"/>
  <w15:chartTrackingRefBased/>
  <w15:docId w15:val="{6C8E4A9D-C7AB-43D9-85B7-A29AEEED6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12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F5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5966"/>
  </w:style>
  <w:style w:type="paragraph" w:styleId="Footer">
    <w:name w:val="footer"/>
    <w:basedOn w:val="Normal"/>
    <w:link w:val="FooterChar"/>
    <w:uiPriority w:val="99"/>
    <w:unhideWhenUsed/>
    <w:rsid w:val="00DF5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5966"/>
  </w:style>
  <w:style w:type="character" w:styleId="Hyperlink">
    <w:name w:val="Hyperlink"/>
    <w:basedOn w:val="DefaultParagraphFont"/>
    <w:uiPriority w:val="99"/>
    <w:unhideWhenUsed/>
    <w:rsid w:val="00DF5966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B23F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939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9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4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2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7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66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1811</cp:lastModifiedBy>
  <cp:revision>11</cp:revision>
  <dcterms:created xsi:type="dcterms:W3CDTF">2020-01-20T00:57:00Z</dcterms:created>
  <dcterms:modified xsi:type="dcterms:W3CDTF">2022-02-03T07:52:00Z</dcterms:modified>
</cp:coreProperties>
</file>